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03825F" w14:textId="3226A21B" w:rsidR="00FF17B4" w:rsidRDefault="00FF17B4">
      <w:r>
        <w:t xml:space="preserve">Test </w:t>
      </w:r>
      <w:proofErr w:type="gramStart"/>
      <w:r>
        <w:t>No :</w:t>
      </w:r>
      <w:proofErr w:type="gramEnd"/>
      <w:r>
        <w:t xml:space="preserve"> 01</w:t>
      </w:r>
    </w:p>
    <w:p w14:paraId="33E3C51B" w14:textId="41D7D497" w:rsidR="00B8036B" w:rsidRDefault="00FF17B4">
      <w:r>
        <w:t>Tester Name</w:t>
      </w:r>
    </w:p>
    <w:p w14:paraId="57689CE7" w14:textId="0C9453B8" w:rsidR="00FF17B4" w:rsidRDefault="00FF17B4">
      <w:r>
        <w:t>Observers Name</w:t>
      </w:r>
    </w:p>
    <w:p w14:paraId="315C6D3F" w14:textId="1C13A1D0" w:rsidR="00FF17B4" w:rsidRDefault="00FF17B4">
      <w:r>
        <w:t>Start Time:</w:t>
      </w:r>
    </w:p>
    <w:p w14:paraId="38335CF0" w14:textId="363B1767" w:rsidR="00FF17B4" w:rsidRDefault="00FF17B4">
      <w:r>
        <w:t>End Time:</w:t>
      </w:r>
    </w:p>
    <w:p w14:paraId="13FD9EB7" w14:textId="05E8556A" w:rsidR="00FF17B4" w:rsidRDefault="00FF17B4">
      <w:r>
        <w:t>End notes:</w:t>
      </w:r>
    </w:p>
    <w:p w14:paraId="3D2187EB" w14:textId="4A6815FE" w:rsidR="00FF17B4" w:rsidRDefault="00FF17B4"/>
    <w:p w14:paraId="16208007" w14:textId="126B3D2D" w:rsidR="00FF17B4" w:rsidRDefault="00FF17B4">
      <w:r>
        <w:t>Q/A:</w:t>
      </w:r>
    </w:p>
    <w:p w14:paraId="37169FD8" w14:textId="6422EDC5" w:rsidR="00FF17B4" w:rsidRDefault="00FF17B4">
      <w:r>
        <w:t>1.</w:t>
      </w:r>
      <w:r w:rsidR="00D30A82">
        <w:t xml:space="preserve"> how long did you think you were playing</w:t>
      </w:r>
    </w:p>
    <w:p w14:paraId="0EBBF338" w14:textId="17F97455" w:rsidR="00FF17B4" w:rsidRDefault="00FF17B4">
      <w:r>
        <w:t>2.</w:t>
      </w:r>
      <w:r w:rsidR="00D30A82">
        <w:t xml:space="preserve"> did you understand how the combat system worked:</w:t>
      </w:r>
    </w:p>
    <w:p w14:paraId="2A8AB5AC" w14:textId="57F09614" w:rsidR="00FF17B4" w:rsidRDefault="00FF17B4">
      <w:r>
        <w:t>3.</w:t>
      </w:r>
      <w:r w:rsidR="00D30A82">
        <w:t xml:space="preserve"> what was your favourite element of the game:</w:t>
      </w:r>
    </w:p>
    <w:p w14:paraId="6DEA89D2" w14:textId="58A36E0A" w:rsidR="00FF17B4" w:rsidRDefault="00FF17B4">
      <w:r>
        <w:t>4.</w:t>
      </w:r>
      <w:r w:rsidR="00D30A82">
        <w:t xml:space="preserve"> what was your least favourite element of the game:</w:t>
      </w:r>
    </w:p>
    <w:p w14:paraId="24E6B3DE" w14:textId="10C1637B" w:rsidR="00FF17B4" w:rsidRDefault="00FF17B4">
      <w:r>
        <w:t>5.</w:t>
      </w:r>
      <w:r w:rsidR="00D30A82">
        <w:t xml:space="preserve"> what did you think of the movement </w:t>
      </w:r>
      <w:proofErr w:type="gramStart"/>
      <w:r w:rsidR="00D30A82">
        <w:t>system :</w:t>
      </w:r>
      <w:proofErr w:type="gramEnd"/>
    </w:p>
    <w:p w14:paraId="5C939AE4" w14:textId="66122419" w:rsidR="00FF17B4" w:rsidRDefault="00FF17B4">
      <w:r>
        <w:t>6.</w:t>
      </w:r>
      <w:r w:rsidR="00D30A82">
        <w:t xml:space="preserve"> did you encounter anything </w:t>
      </w:r>
      <w:proofErr w:type="gramStart"/>
      <w:r w:rsidR="00D30A82">
        <w:t>unexpected :</w:t>
      </w:r>
      <w:proofErr w:type="gramEnd"/>
    </w:p>
    <w:p w14:paraId="652C5C70" w14:textId="60FFB8AF" w:rsidR="00D30A82" w:rsidRDefault="00FF17B4">
      <w:r>
        <w:t>7.</w:t>
      </w:r>
      <w:r w:rsidR="00D30A82">
        <w:t xml:space="preserve"> did all your hits that you felt should hit </w:t>
      </w:r>
      <w:proofErr w:type="gramStart"/>
      <w:r w:rsidR="00D30A82">
        <w:t>actually land</w:t>
      </w:r>
      <w:proofErr w:type="gramEnd"/>
      <w:r w:rsidR="00D30A82">
        <w:t>:</w:t>
      </w:r>
    </w:p>
    <w:p w14:paraId="6BE9DCD7" w14:textId="4D5CF71A" w:rsidR="00FF17B4" w:rsidRDefault="00FF17B4">
      <w:r>
        <w:t>8.</w:t>
      </w:r>
      <w:r w:rsidR="00D30A82">
        <w:t xml:space="preserve"> did all the attacks you thought you had blacked </w:t>
      </w:r>
      <w:proofErr w:type="gramStart"/>
      <w:r w:rsidR="00D30A82">
        <w:t>actually get</w:t>
      </w:r>
      <w:proofErr w:type="gramEnd"/>
      <w:r w:rsidR="00D30A82">
        <w:t xml:space="preserve"> blocked:</w:t>
      </w:r>
    </w:p>
    <w:p w14:paraId="055B7745" w14:textId="02807F02" w:rsidR="00FF17B4" w:rsidRDefault="00FF17B4">
      <w:r>
        <w:t>9.</w:t>
      </w:r>
      <w:r w:rsidR="00D30A82">
        <w:t xml:space="preserve"> is there anything you would add remove or change:</w:t>
      </w:r>
    </w:p>
    <w:p w14:paraId="43A051E0" w14:textId="4712FBFD" w:rsidR="00FF17B4" w:rsidRDefault="00FF17B4">
      <w:r>
        <w:t>10.</w:t>
      </w:r>
      <w:r w:rsidR="00D30A82">
        <w:t xml:space="preserve"> what if any game dose this game </w:t>
      </w:r>
      <w:proofErr w:type="gramStart"/>
      <w:r w:rsidR="00D30A82">
        <w:t>remind</w:t>
      </w:r>
      <w:proofErr w:type="gramEnd"/>
      <w:r w:rsidR="00D30A82">
        <w:t xml:space="preserve"> you of:</w:t>
      </w:r>
    </w:p>
    <w:p w14:paraId="45FD1F01" w14:textId="113FF0D2" w:rsidR="00FF17B4" w:rsidRDefault="00FF17B4">
      <w:r>
        <w:t>Other comments:</w:t>
      </w:r>
    </w:p>
    <w:p w14:paraId="5D065086" w14:textId="564C1346" w:rsidR="00FF17B4" w:rsidRDefault="00FF17B4"/>
    <w:p w14:paraId="3F8C422A" w14:textId="48842678" w:rsidR="00FF17B4" w:rsidRDefault="00FF17B4">
      <w:r>
        <w:t>Observations</w:t>
      </w:r>
    </w:p>
    <w:p w14:paraId="20DD2BD5" w14:textId="415C64BD" w:rsidR="00FF17B4" w:rsidRDefault="000C2126">
      <w:r>
        <w:t>Conclusion</w:t>
      </w:r>
    </w:p>
    <w:sectPr w:rsidR="00FF17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LK0MDYyMDM0MTVX0lEKTi0uzszPAykwrAUA4IL6RSwAAAA="/>
  </w:docVars>
  <w:rsids>
    <w:rsidRoot w:val="000C53D7"/>
    <w:rsid w:val="000C2126"/>
    <w:rsid w:val="000C53D7"/>
    <w:rsid w:val="00B8036B"/>
    <w:rsid w:val="00D30A82"/>
    <w:rsid w:val="00FF1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0D132"/>
  <w15:chartTrackingRefBased/>
  <w15:docId w15:val="{273286CC-1B07-40C1-B9E1-366E9FD2F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96</Words>
  <Characters>549</Characters>
  <Application>Microsoft Office Word</Application>
  <DocSecurity>0</DocSecurity>
  <Lines>4</Lines>
  <Paragraphs>1</Paragraphs>
  <ScaleCrop>false</ScaleCrop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onway</dc:creator>
  <cp:keywords/>
  <dc:description/>
  <cp:lastModifiedBy>David Conway</cp:lastModifiedBy>
  <cp:revision>7</cp:revision>
  <dcterms:created xsi:type="dcterms:W3CDTF">2021-04-19T13:36:00Z</dcterms:created>
  <dcterms:modified xsi:type="dcterms:W3CDTF">2021-04-19T13:57:00Z</dcterms:modified>
</cp:coreProperties>
</file>